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CDEAEB" w14:textId="5FEF2491" w:rsidR="00954E23" w:rsidRDefault="002C39C6" w:rsidP="002C39C6">
      <w:pPr>
        <w:pStyle w:val="Overskrift1"/>
      </w:pPr>
      <w:r>
        <w:t>Hvordan i huleste løser jeg arbeidskrav 1? En sammenfatning av emnet så langt</w:t>
      </w:r>
    </w:p>
    <w:p w14:paraId="745AB194" w14:textId="565B71FA" w:rsidR="002C39C6" w:rsidRDefault="002C39C6" w:rsidP="002C39C6"/>
    <w:p w14:paraId="6963E7A4" w14:textId="77777777" w:rsidR="005469E8" w:rsidRDefault="002C39C6" w:rsidP="002C39C6">
      <w:r>
        <w:t xml:space="preserve">Hensikten med oppgaven er (1) å beskrive reliabilitet i en testmetode fra fysiologilabben, og (2) bruke verktøy for reproduserbar dataanalyse. </w:t>
      </w:r>
      <w:r w:rsidR="005469E8">
        <w:t>Testet skal beskrives i detalj, inkludert gjennomføring av testen og hvordan data prosesseres fra rådata til ferdig rapport. Kravet om verktøy for reproduserbar dataanalyse innebærer at dere forventes lage en rapport som kan reproduseres på en annen PC, rapporten skal derfor være koblet til data og kod som kan gjenskape den.</w:t>
      </w:r>
    </w:p>
    <w:p w14:paraId="617A63A9" w14:textId="77777777" w:rsidR="005469E8" w:rsidRDefault="005469E8" w:rsidP="002C39C6"/>
    <w:p w14:paraId="0D305D5D" w14:textId="4237E857" w:rsidR="002C39C6" w:rsidRDefault="002702D0" w:rsidP="005469E8">
      <w:pPr>
        <w:pStyle w:val="Overskrift2"/>
      </w:pPr>
      <w:r>
        <w:t xml:space="preserve">Steg 1: </w:t>
      </w:r>
      <w:r w:rsidR="005469E8">
        <w:t>Forberedelse av data</w:t>
      </w:r>
    </w:p>
    <w:p w14:paraId="23CCD509" w14:textId="4A4630A5" w:rsidR="005469E8" w:rsidRDefault="005469E8" w:rsidP="005469E8">
      <w:r>
        <w:t>Som et første steg kan det være lurt å lage datasett som er «</w:t>
      </w:r>
      <w:proofErr w:type="spellStart"/>
      <w:r>
        <w:t>tidy</w:t>
      </w:r>
      <w:proofErr w:type="spellEnd"/>
      <w:r>
        <w:t xml:space="preserve">». Dette innebærer en rad per observasjon og en kolonne per variabel. I en reliabilitetsstudie kan man </w:t>
      </w:r>
      <w:r w:rsidR="00914B0D">
        <w:t>f.eks.</w:t>
      </w:r>
      <w:r>
        <w:t xml:space="preserve"> samle inn data fra </w:t>
      </w:r>
      <w:r w:rsidR="00914B0D">
        <w:t>et antall</w:t>
      </w:r>
      <w:r>
        <w:t xml:space="preserve"> deltakere </w:t>
      </w:r>
      <w:r w:rsidR="00914B0D">
        <w:t>og</w:t>
      </w:r>
      <w:r>
        <w:t xml:space="preserve"> to tester. </w:t>
      </w:r>
      <w:r w:rsidR="00914B0D">
        <w:t>Data fra de to første deltakerne kan se slik ut:</w:t>
      </w:r>
    </w:p>
    <w:tbl>
      <w:tblPr>
        <w:tblStyle w:val="Tabellrutenett"/>
        <w:tblW w:w="0" w:type="auto"/>
        <w:tblLook w:val="04A0" w:firstRow="1" w:lastRow="0" w:firstColumn="1" w:lastColumn="0" w:noHBand="0" w:noVBand="1"/>
      </w:tblPr>
      <w:tblGrid>
        <w:gridCol w:w="3020"/>
        <w:gridCol w:w="3021"/>
        <w:gridCol w:w="3021"/>
      </w:tblGrid>
      <w:tr w:rsidR="00914B0D" w14:paraId="3990F4C5" w14:textId="77777777" w:rsidTr="00914B0D">
        <w:tc>
          <w:tcPr>
            <w:tcW w:w="3020" w:type="dxa"/>
          </w:tcPr>
          <w:p w14:paraId="445F46F6" w14:textId="0C8204E2" w:rsidR="00914B0D" w:rsidRDefault="00914B0D" w:rsidP="005469E8">
            <w:proofErr w:type="spellStart"/>
            <w:r>
              <w:t>participant</w:t>
            </w:r>
            <w:proofErr w:type="spellEnd"/>
          </w:p>
        </w:tc>
        <w:tc>
          <w:tcPr>
            <w:tcW w:w="3021" w:type="dxa"/>
          </w:tcPr>
          <w:p w14:paraId="163227C2" w14:textId="52ECC17B" w:rsidR="00914B0D" w:rsidRDefault="00914B0D" w:rsidP="005469E8">
            <w:r>
              <w:t>time</w:t>
            </w:r>
          </w:p>
        </w:tc>
        <w:tc>
          <w:tcPr>
            <w:tcW w:w="3021" w:type="dxa"/>
          </w:tcPr>
          <w:p w14:paraId="1D2BEF88" w14:textId="0C07EA10" w:rsidR="00914B0D" w:rsidRDefault="00914B0D" w:rsidP="005469E8">
            <w:proofErr w:type="spellStart"/>
            <w:r>
              <w:t>value</w:t>
            </w:r>
            <w:proofErr w:type="spellEnd"/>
          </w:p>
        </w:tc>
      </w:tr>
      <w:tr w:rsidR="00914B0D" w14:paraId="7E3E3FAB" w14:textId="77777777" w:rsidTr="00914B0D">
        <w:tc>
          <w:tcPr>
            <w:tcW w:w="3020" w:type="dxa"/>
          </w:tcPr>
          <w:p w14:paraId="090B0488" w14:textId="26AB1D2A" w:rsidR="00914B0D" w:rsidRDefault="00914B0D" w:rsidP="005469E8">
            <w:r>
              <w:t>1</w:t>
            </w:r>
          </w:p>
        </w:tc>
        <w:tc>
          <w:tcPr>
            <w:tcW w:w="3021" w:type="dxa"/>
          </w:tcPr>
          <w:p w14:paraId="06B99C84" w14:textId="5F500B1E" w:rsidR="00914B0D" w:rsidRDefault="00914B0D" w:rsidP="005469E8">
            <w:r>
              <w:t>1</w:t>
            </w:r>
          </w:p>
        </w:tc>
        <w:tc>
          <w:tcPr>
            <w:tcW w:w="3021" w:type="dxa"/>
          </w:tcPr>
          <w:p w14:paraId="19B635E5" w14:textId="16CA1211" w:rsidR="00914B0D" w:rsidRDefault="00914B0D" w:rsidP="005469E8">
            <w:r>
              <w:t>67</w:t>
            </w:r>
          </w:p>
        </w:tc>
      </w:tr>
      <w:tr w:rsidR="00914B0D" w14:paraId="1C5C8291" w14:textId="77777777" w:rsidTr="00914B0D">
        <w:tc>
          <w:tcPr>
            <w:tcW w:w="3020" w:type="dxa"/>
          </w:tcPr>
          <w:p w14:paraId="351D8D24" w14:textId="0D8A9453" w:rsidR="00914B0D" w:rsidRDefault="00914B0D" w:rsidP="005469E8">
            <w:r>
              <w:t>2</w:t>
            </w:r>
          </w:p>
        </w:tc>
        <w:tc>
          <w:tcPr>
            <w:tcW w:w="3021" w:type="dxa"/>
          </w:tcPr>
          <w:p w14:paraId="49BC6808" w14:textId="35B766B1" w:rsidR="00914B0D" w:rsidRDefault="00914B0D" w:rsidP="005469E8">
            <w:r>
              <w:t>1</w:t>
            </w:r>
          </w:p>
        </w:tc>
        <w:tc>
          <w:tcPr>
            <w:tcW w:w="3021" w:type="dxa"/>
          </w:tcPr>
          <w:p w14:paraId="5BEFDF75" w14:textId="3474C36B" w:rsidR="00914B0D" w:rsidRDefault="00914B0D" w:rsidP="005469E8">
            <w:r>
              <w:t>54</w:t>
            </w:r>
          </w:p>
        </w:tc>
      </w:tr>
      <w:tr w:rsidR="00914B0D" w14:paraId="24918D74" w14:textId="77777777" w:rsidTr="00914B0D">
        <w:tc>
          <w:tcPr>
            <w:tcW w:w="3020" w:type="dxa"/>
          </w:tcPr>
          <w:p w14:paraId="2409C035" w14:textId="01C51159" w:rsidR="00914B0D" w:rsidRDefault="00914B0D" w:rsidP="005469E8">
            <w:r>
              <w:t>1</w:t>
            </w:r>
          </w:p>
        </w:tc>
        <w:tc>
          <w:tcPr>
            <w:tcW w:w="3021" w:type="dxa"/>
          </w:tcPr>
          <w:p w14:paraId="251F6854" w14:textId="7AF64EE4" w:rsidR="00914B0D" w:rsidRDefault="00914B0D" w:rsidP="005469E8">
            <w:r>
              <w:t>2</w:t>
            </w:r>
          </w:p>
        </w:tc>
        <w:tc>
          <w:tcPr>
            <w:tcW w:w="3021" w:type="dxa"/>
          </w:tcPr>
          <w:p w14:paraId="40F22566" w14:textId="1F0CEA56" w:rsidR="00914B0D" w:rsidRDefault="00914B0D" w:rsidP="005469E8">
            <w:r>
              <w:t>69</w:t>
            </w:r>
          </w:p>
        </w:tc>
      </w:tr>
      <w:tr w:rsidR="00914B0D" w14:paraId="3AC9B5CB" w14:textId="77777777" w:rsidTr="00914B0D">
        <w:tc>
          <w:tcPr>
            <w:tcW w:w="3020" w:type="dxa"/>
          </w:tcPr>
          <w:p w14:paraId="7EEC54FB" w14:textId="003729ED" w:rsidR="00914B0D" w:rsidRDefault="00914B0D" w:rsidP="005469E8">
            <w:r>
              <w:t>2</w:t>
            </w:r>
          </w:p>
        </w:tc>
        <w:tc>
          <w:tcPr>
            <w:tcW w:w="3021" w:type="dxa"/>
          </w:tcPr>
          <w:p w14:paraId="4B852A14" w14:textId="563D6801" w:rsidR="00914B0D" w:rsidRDefault="00914B0D" w:rsidP="005469E8">
            <w:r>
              <w:t>2</w:t>
            </w:r>
          </w:p>
        </w:tc>
        <w:tc>
          <w:tcPr>
            <w:tcW w:w="3021" w:type="dxa"/>
          </w:tcPr>
          <w:p w14:paraId="4EAC15B6" w14:textId="3F52DFE1" w:rsidR="00914B0D" w:rsidRDefault="00914B0D" w:rsidP="005469E8">
            <w:r>
              <w:t>53</w:t>
            </w:r>
          </w:p>
        </w:tc>
      </w:tr>
      <w:tr w:rsidR="00914B0D" w14:paraId="01300FBE" w14:textId="77777777" w:rsidTr="00914B0D">
        <w:tc>
          <w:tcPr>
            <w:tcW w:w="3020" w:type="dxa"/>
          </w:tcPr>
          <w:p w14:paraId="674FFBF1" w14:textId="77777777" w:rsidR="00914B0D" w:rsidRDefault="00914B0D" w:rsidP="005469E8"/>
        </w:tc>
        <w:tc>
          <w:tcPr>
            <w:tcW w:w="3021" w:type="dxa"/>
          </w:tcPr>
          <w:p w14:paraId="02814C88" w14:textId="77777777" w:rsidR="00914B0D" w:rsidRDefault="00914B0D" w:rsidP="005469E8"/>
        </w:tc>
        <w:tc>
          <w:tcPr>
            <w:tcW w:w="3021" w:type="dxa"/>
          </w:tcPr>
          <w:p w14:paraId="3561BA2D" w14:textId="77777777" w:rsidR="00914B0D" w:rsidRDefault="00914B0D" w:rsidP="005469E8"/>
        </w:tc>
      </w:tr>
    </w:tbl>
    <w:p w14:paraId="6A966549" w14:textId="77777777" w:rsidR="00914B0D" w:rsidRPr="005469E8" w:rsidRDefault="00914B0D" w:rsidP="005469E8"/>
    <w:p w14:paraId="752F4725" w14:textId="3A655920" w:rsidR="002C39C6" w:rsidRDefault="002702D0" w:rsidP="00914B0D">
      <w:pPr>
        <w:pStyle w:val="Overskrift2"/>
      </w:pPr>
      <w:r>
        <w:t xml:space="preserve">Steg 2: </w:t>
      </w:r>
      <w:r w:rsidR="00914B0D">
        <w:t>Sett opp verktøy for reproduserbar dataanalyse</w:t>
      </w:r>
    </w:p>
    <w:p w14:paraId="4EC38379" w14:textId="26FD2581" w:rsidR="00914B0D" w:rsidRDefault="00914B0D" w:rsidP="00914B0D">
      <w:r>
        <w:t xml:space="preserve">Her kreves ekstra programvare på din PC og en brukere på </w:t>
      </w:r>
      <w:hyperlink r:id="rId4" w:history="1">
        <w:r w:rsidRPr="00D84DCD">
          <w:rPr>
            <w:rStyle w:val="Hyperkobling"/>
          </w:rPr>
          <w:t>www.github.com</w:t>
        </w:r>
      </w:hyperlink>
      <w:r>
        <w:t xml:space="preserve">. Last ned </w:t>
      </w:r>
      <w:proofErr w:type="spellStart"/>
      <w:r>
        <w:t>git</w:t>
      </w:r>
      <w:proofErr w:type="spellEnd"/>
      <w:r>
        <w:t xml:space="preserve"> fra </w:t>
      </w:r>
      <w:hyperlink r:id="rId5" w:history="1">
        <w:r w:rsidRPr="00D84DCD">
          <w:rPr>
            <w:rStyle w:val="Hyperkobling"/>
          </w:rPr>
          <w:t>https://git-scm.com/downloads</w:t>
        </w:r>
      </w:hyperlink>
      <w:r>
        <w:t xml:space="preserve"> og legg til sti (file </w:t>
      </w:r>
      <w:proofErr w:type="spellStart"/>
      <w:r>
        <w:t>path</w:t>
      </w:r>
      <w:proofErr w:type="spellEnd"/>
      <w:r>
        <w:t xml:space="preserve">) til </w:t>
      </w:r>
      <w:proofErr w:type="spellStart"/>
      <w:r>
        <w:t>git</w:t>
      </w:r>
      <w:proofErr w:type="spellEnd"/>
      <w:r>
        <w:t xml:space="preserve"> </w:t>
      </w:r>
      <w:proofErr w:type="spellStart"/>
      <w:r>
        <w:t>executable</w:t>
      </w:r>
      <w:proofErr w:type="spellEnd"/>
      <w:r w:rsidR="0000438F">
        <w:t xml:space="preserve"> (git.exe)</w:t>
      </w:r>
      <w:r>
        <w:t xml:space="preserve"> i </w:t>
      </w:r>
      <w:proofErr w:type="spellStart"/>
      <w:r>
        <w:t>RStudio</w:t>
      </w:r>
      <w:proofErr w:type="spellEnd"/>
      <w:r>
        <w:t xml:space="preserve"> gjennom menyene Tools &gt; Global Options &gt; </w:t>
      </w:r>
      <w:proofErr w:type="spellStart"/>
      <w:r>
        <w:t>Git</w:t>
      </w:r>
      <w:proofErr w:type="spellEnd"/>
      <w:r>
        <w:t xml:space="preserve">/SVN &gt; </w:t>
      </w:r>
      <w:proofErr w:type="spellStart"/>
      <w:r>
        <w:t>Git</w:t>
      </w:r>
      <w:proofErr w:type="spellEnd"/>
      <w:r>
        <w:t xml:space="preserve"> </w:t>
      </w:r>
      <w:proofErr w:type="spellStart"/>
      <w:r>
        <w:t>executable</w:t>
      </w:r>
      <w:proofErr w:type="spellEnd"/>
      <w:r w:rsidR="0000438F">
        <w:t xml:space="preserve">. Du finner git.exe i f.eks. </w:t>
      </w:r>
      <w:r w:rsidR="0000438F" w:rsidRPr="0000438F">
        <w:t>C:/Program Files/</w:t>
      </w:r>
      <w:proofErr w:type="spellStart"/>
      <w:r w:rsidR="0000438F" w:rsidRPr="0000438F">
        <w:t>Git</w:t>
      </w:r>
      <w:proofErr w:type="spellEnd"/>
      <w:r w:rsidR="0000438F" w:rsidRPr="0000438F">
        <w:t>/bin/git.exe</w:t>
      </w:r>
      <w:r w:rsidR="0000438F">
        <w:t>.</w:t>
      </w:r>
    </w:p>
    <w:p w14:paraId="58947AD6" w14:textId="02B857EE" w:rsidR="0000438F" w:rsidRDefault="0000438F" w:rsidP="00914B0D">
      <w:r>
        <w:t xml:space="preserve">Neste steg er å skape en brukere på </w:t>
      </w:r>
      <w:hyperlink r:id="rId6" w:history="1">
        <w:r w:rsidRPr="00D84DCD">
          <w:rPr>
            <w:rStyle w:val="Hyperkobling"/>
          </w:rPr>
          <w:t>www.github.com</w:t>
        </w:r>
      </w:hyperlink>
      <w:r>
        <w:t xml:space="preserve">. </w:t>
      </w:r>
    </w:p>
    <w:p w14:paraId="5879A8E5" w14:textId="77777777" w:rsidR="00534EC1" w:rsidRDefault="0000438F" w:rsidP="00914B0D">
      <w:r>
        <w:t>Den enkleste måten å starte en mappe (</w:t>
      </w:r>
      <w:proofErr w:type="spellStart"/>
      <w:r>
        <w:t>repository</w:t>
      </w:r>
      <w:proofErr w:type="spellEnd"/>
      <w:r>
        <w:t xml:space="preserve">) med versjonskontroll og kobling til </w:t>
      </w:r>
      <w:proofErr w:type="spellStart"/>
      <w:r>
        <w:t>github</w:t>
      </w:r>
      <w:proofErr w:type="spellEnd"/>
      <w:r>
        <w:t xml:space="preserve"> er å logge på github.com, velg «New» eller gå til </w:t>
      </w:r>
      <w:hyperlink r:id="rId7" w:history="1">
        <w:r w:rsidRPr="00D84DCD">
          <w:rPr>
            <w:rStyle w:val="Hyperkobling"/>
          </w:rPr>
          <w:t>https://github.com/new</w:t>
        </w:r>
      </w:hyperlink>
      <w:r>
        <w:t xml:space="preserve"> for å lage en ny </w:t>
      </w:r>
      <w:proofErr w:type="spellStart"/>
      <w:r>
        <w:t>repository</w:t>
      </w:r>
      <w:proofErr w:type="spellEnd"/>
      <w:r>
        <w:t>. Velg et godt navn (beskrivende for hva hensikten med analysen er, men kort). Trykk på «</w:t>
      </w:r>
      <w:proofErr w:type="spellStart"/>
      <w:r>
        <w:t>create</w:t>
      </w:r>
      <w:proofErr w:type="spellEnd"/>
      <w:r>
        <w:t xml:space="preserve"> </w:t>
      </w:r>
      <w:proofErr w:type="spellStart"/>
      <w:r>
        <w:t>repository</w:t>
      </w:r>
      <w:proofErr w:type="spellEnd"/>
      <w:r>
        <w:t xml:space="preserve">», kopier adressen i det neste steget (f.eks. </w:t>
      </w:r>
      <w:hyperlink r:id="rId8" w:history="1">
        <w:r w:rsidRPr="00D84DCD">
          <w:rPr>
            <w:rStyle w:val="Hyperkobling"/>
          </w:rPr>
          <w:t>https://github.com/dhammarstrom/vo2max-reliability.git</w:t>
        </w:r>
      </w:hyperlink>
      <w:r>
        <w:t>)</w:t>
      </w:r>
      <w:r w:rsidR="00534EC1">
        <w:t>.</w:t>
      </w:r>
    </w:p>
    <w:p w14:paraId="2951A11D" w14:textId="13A9D261" w:rsidR="0000438F" w:rsidRDefault="00534EC1" w:rsidP="00914B0D">
      <w:proofErr w:type="spellStart"/>
      <w:r w:rsidRPr="00534EC1">
        <w:rPr>
          <w:lang w:val="en-US"/>
        </w:rPr>
        <w:t>Starte</w:t>
      </w:r>
      <w:proofErr w:type="spellEnd"/>
      <w:r w:rsidRPr="00534EC1">
        <w:rPr>
          <w:lang w:val="en-US"/>
        </w:rPr>
        <w:t xml:space="preserve"> </w:t>
      </w:r>
      <w:proofErr w:type="spellStart"/>
      <w:r w:rsidRPr="00534EC1">
        <w:rPr>
          <w:lang w:val="en-US"/>
        </w:rPr>
        <w:t>opp</w:t>
      </w:r>
      <w:proofErr w:type="spellEnd"/>
      <w:r w:rsidRPr="00534EC1">
        <w:rPr>
          <w:lang w:val="en-US"/>
        </w:rPr>
        <w:t xml:space="preserve"> RStudio. </w:t>
      </w:r>
      <w:proofErr w:type="spellStart"/>
      <w:r w:rsidRPr="00534EC1">
        <w:rPr>
          <w:lang w:val="en-US"/>
        </w:rPr>
        <w:t>Velg</w:t>
      </w:r>
      <w:proofErr w:type="spellEnd"/>
      <w:r w:rsidRPr="00534EC1">
        <w:rPr>
          <w:lang w:val="en-US"/>
        </w:rPr>
        <w:t xml:space="preserve"> «New project» i Project </w:t>
      </w:r>
      <w:r w:rsidRPr="00534EC1">
        <w:t>menyen.</w:t>
      </w:r>
      <w:r>
        <w:rPr>
          <w:lang w:val="en-US"/>
        </w:rPr>
        <w:t xml:space="preserve"> </w:t>
      </w:r>
      <w:r w:rsidRPr="00534EC1">
        <w:t xml:space="preserve">Velg </w:t>
      </w:r>
      <w:r>
        <w:t>«</w:t>
      </w:r>
      <w:proofErr w:type="spellStart"/>
      <w:r w:rsidRPr="00534EC1">
        <w:t>version</w:t>
      </w:r>
      <w:proofErr w:type="spellEnd"/>
      <w:r w:rsidRPr="00534EC1">
        <w:t xml:space="preserve"> </w:t>
      </w:r>
      <w:proofErr w:type="spellStart"/>
      <w:r w:rsidRPr="00534EC1">
        <w:t>control</w:t>
      </w:r>
      <w:proofErr w:type="spellEnd"/>
      <w:r>
        <w:t>» og «</w:t>
      </w:r>
      <w:proofErr w:type="spellStart"/>
      <w:r>
        <w:t>Git</w:t>
      </w:r>
      <w:proofErr w:type="spellEnd"/>
      <w:r>
        <w:t>», lim inn adressen fra github.com. Velg en passende plass på din PC for å lagre prosjektmappen, trykk på «</w:t>
      </w:r>
      <w:proofErr w:type="spellStart"/>
      <w:r>
        <w:t>Create</w:t>
      </w:r>
      <w:proofErr w:type="spellEnd"/>
      <w:r>
        <w:t xml:space="preserve"> </w:t>
      </w:r>
      <w:proofErr w:type="spellStart"/>
      <w:r>
        <w:t>project</w:t>
      </w:r>
      <w:proofErr w:type="spellEnd"/>
      <w:r>
        <w:t>». Du har nå en mappe med versjonskontroll som er koblet mot en «</w:t>
      </w:r>
      <w:proofErr w:type="spellStart"/>
      <w:r>
        <w:t>remote</w:t>
      </w:r>
      <w:proofErr w:type="spellEnd"/>
      <w:r>
        <w:t xml:space="preserve"> </w:t>
      </w:r>
      <w:proofErr w:type="spellStart"/>
      <w:r>
        <w:t>repository</w:t>
      </w:r>
      <w:proofErr w:type="spellEnd"/>
      <w:r>
        <w:t xml:space="preserve">» på github.com. </w:t>
      </w:r>
    </w:p>
    <w:p w14:paraId="74F88596" w14:textId="3A15ED29" w:rsidR="00534EC1" w:rsidRPr="00534EC1" w:rsidRDefault="002702D0" w:rsidP="00534EC1">
      <w:pPr>
        <w:pStyle w:val="Overskrift2"/>
      </w:pPr>
      <w:r>
        <w:t xml:space="preserve">Steg 3: </w:t>
      </w:r>
      <w:r w:rsidR="00534EC1" w:rsidRPr="00534EC1">
        <w:t xml:space="preserve">Legg inn data og starte opp et </w:t>
      </w:r>
      <w:proofErr w:type="spellStart"/>
      <w:r w:rsidR="00534EC1" w:rsidRPr="00534EC1">
        <w:t>quarto</w:t>
      </w:r>
      <w:proofErr w:type="spellEnd"/>
      <w:r w:rsidR="00534EC1" w:rsidRPr="00534EC1">
        <w:t>-dokument</w:t>
      </w:r>
    </w:p>
    <w:p w14:paraId="7A76B9E6" w14:textId="77777777" w:rsidR="002702D0" w:rsidRDefault="00534EC1" w:rsidP="00534EC1">
      <w:r w:rsidRPr="00534EC1">
        <w:t xml:space="preserve">I den prosjektmappe du har på PC kan du nå legge til data. Skape en ny mappe med navnet </w:t>
      </w:r>
      <w:r w:rsidR="002702D0">
        <w:t>«</w:t>
      </w:r>
      <w:r w:rsidRPr="00534EC1">
        <w:t>data</w:t>
      </w:r>
      <w:r w:rsidR="002702D0">
        <w:t xml:space="preserve">» og legg in dataene du forbrett i Steg 1. Dette kan være en </w:t>
      </w:r>
      <w:proofErr w:type="spellStart"/>
      <w:r w:rsidR="002702D0">
        <w:t>xlsx</w:t>
      </w:r>
      <w:proofErr w:type="spellEnd"/>
      <w:r w:rsidR="002702D0">
        <w:t xml:space="preserve">- eller </w:t>
      </w:r>
      <w:proofErr w:type="spellStart"/>
      <w:r w:rsidR="002702D0">
        <w:t>csv</w:t>
      </w:r>
      <w:proofErr w:type="spellEnd"/>
      <w:r w:rsidR="002702D0">
        <w:t xml:space="preserve">-fil. </w:t>
      </w:r>
    </w:p>
    <w:p w14:paraId="7A8C1E32" w14:textId="77777777" w:rsidR="002702D0" w:rsidRDefault="002702D0" w:rsidP="00534EC1">
      <w:r>
        <w:t xml:space="preserve">For å bruke </w:t>
      </w:r>
      <w:proofErr w:type="spellStart"/>
      <w:r>
        <w:t>quarto</w:t>
      </w:r>
      <w:proofErr w:type="spellEnd"/>
      <w:r>
        <w:t xml:space="preserve"> trenger du å installere </w:t>
      </w:r>
      <w:proofErr w:type="spellStart"/>
      <w:r>
        <w:t>quarto</w:t>
      </w:r>
      <w:proofErr w:type="spellEnd"/>
      <w:r>
        <w:t xml:space="preserve">, gå til </w:t>
      </w:r>
      <w:hyperlink r:id="rId9" w:history="1">
        <w:r w:rsidRPr="00D84DCD">
          <w:rPr>
            <w:rStyle w:val="Hyperkobling"/>
          </w:rPr>
          <w:t>https://quarto.org/</w:t>
        </w:r>
      </w:hyperlink>
      <w:r>
        <w:t>, trykk på «</w:t>
      </w:r>
      <w:proofErr w:type="spellStart"/>
      <w:r>
        <w:t>Get</w:t>
      </w:r>
      <w:proofErr w:type="spellEnd"/>
      <w:r>
        <w:t xml:space="preserve"> </w:t>
      </w:r>
      <w:proofErr w:type="spellStart"/>
      <w:r>
        <w:t>Started</w:t>
      </w:r>
      <w:proofErr w:type="spellEnd"/>
      <w:r>
        <w:t xml:space="preserve">» og følg instruksjonene. </w:t>
      </w:r>
    </w:p>
    <w:p w14:paraId="5A621BB7" w14:textId="77777777" w:rsidR="002702D0" w:rsidRDefault="002702D0" w:rsidP="00534EC1">
      <w:r>
        <w:lastRenderedPageBreak/>
        <w:t xml:space="preserve">Ette å ha startet </w:t>
      </w:r>
      <w:proofErr w:type="spellStart"/>
      <w:r>
        <w:t>RStudio</w:t>
      </w:r>
      <w:proofErr w:type="spellEnd"/>
      <w:r>
        <w:t xml:space="preserve"> på nytt bør du ha mulighet til å starte et nytt </w:t>
      </w:r>
      <w:proofErr w:type="spellStart"/>
      <w:r>
        <w:t>quarto</w:t>
      </w:r>
      <w:proofErr w:type="spellEnd"/>
      <w:r>
        <w:t xml:space="preserve">-dokument fra File &gt; New File &gt; </w:t>
      </w:r>
      <w:proofErr w:type="spellStart"/>
      <w:r>
        <w:t>Quarto</w:t>
      </w:r>
      <w:proofErr w:type="spellEnd"/>
      <w:r>
        <w:t xml:space="preserve"> </w:t>
      </w:r>
      <w:proofErr w:type="spellStart"/>
      <w:r>
        <w:t>document</w:t>
      </w:r>
      <w:proofErr w:type="spellEnd"/>
      <w:r>
        <w:t>.</w:t>
      </w:r>
    </w:p>
    <w:p w14:paraId="22B518F5" w14:textId="77777777" w:rsidR="000B5240" w:rsidRDefault="002702D0" w:rsidP="00534EC1">
      <w:r>
        <w:t>Spare dokumentet i din prosjektmappe. Vi er nå klare for å l</w:t>
      </w:r>
      <w:r w:rsidR="000B5240">
        <w:t>ogge den første versjonen av prosjektet.</w:t>
      </w:r>
    </w:p>
    <w:p w14:paraId="24B83B87" w14:textId="2C989DF9" w:rsidR="00534EC1" w:rsidRDefault="00D04C3D" w:rsidP="000B5240">
      <w:pPr>
        <w:pStyle w:val="Overskrift2"/>
        <w:rPr>
          <w:lang w:val="en-US"/>
        </w:rPr>
      </w:pPr>
      <w:r>
        <w:rPr>
          <w:lang w:val="en-US"/>
        </w:rPr>
        <w:t xml:space="preserve">Steg 4: </w:t>
      </w:r>
      <w:r w:rsidR="000B5240" w:rsidRPr="000B5240">
        <w:rPr>
          <w:lang w:val="en-US"/>
        </w:rPr>
        <w:t>«Git add, commit and push»</w:t>
      </w:r>
      <w:r w:rsidR="00534EC1" w:rsidRPr="000B5240">
        <w:rPr>
          <w:lang w:val="en-US"/>
        </w:rPr>
        <w:t xml:space="preserve"> </w:t>
      </w:r>
    </w:p>
    <w:p w14:paraId="1D55E481" w14:textId="77777777" w:rsidR="00DD6983" w:rsidRDefault="000B5240" w:rsidP="000B5240">
      <w:r w:rsidRPr="00DD6983">
        <w:rPr>
          <w:lang w:val="en-US"/>
        </w:rPr>
        <w:t xml:space="preserve">Filer </w:t>
      </w:r>
      <w:proofErr w:type="spellStart"/>
      <w:r w:rsidRPr="00DD6983">
        <w:rPr>
          <w:lang w:val="en-US"/>
        </w:rPr>
        <w:t>kan</w:t>
      </w:r>
      <w:proofErr w:type="spellEnd"/>
      <w:r w:rsidRPr="00DD6983">
        <w:rPr>
          <w:lang w:val="en-US"/>
        </w:rPr>
        <w:t xml:space="preserve"> </w:t>
      </w:r>
      <w:proofErr w:type="spellStart"/>
      <w:r w:rsidRPr="00DD6983">
        <w:rPr>
          <w:lang w:val="en-US"/>
        </w:rPr>
        <w:t>legges</w:t>
      </w:r>
      <w:proofErr w:type="spellEnd"/>
      <w:r w:rsidRPr="00DD6983">
        <w:rPr>
          <w:lang w:val="en-US"/>
        </w:rPr>
        <w:t xml:space="preserve"> </w:t>
      </w:r>
      <w:proofErr w:type="spellStart"/>
      <w:r w:rsidRPr="00DD6983">
        <w:rPr>
          <w:lang w:val="en-US"/>
        </w:rPr>
        <w:t>til</w:t>
      </w:r>
      <w:proofErr w:type="spellEnd"/>
      <w:r w:rsidRPr="00DD6983">
        <w:rPr>
          <w:lang w:val="en-US"/>
        </w:rPr>
        <w:t xml:space="preserve"> i </w:t>
      </w:r>
      <w:proofErr w:type="spellStart"/>
      <w:r w:rsidRPr="00DD6983">
        <w:rPr>
          <w:lang w:val="en-US"/>
        </w:rPr>
        <w:t>versjonshistorikken</w:t>
      </w:r>
      <w:proofErr w:type="spellEnd"/>
      <w:r w:rsidRPr="00DD6983">
        <w:rPr>
          <w:lang w:val="en-US"/>
        </w:rPr>
        <w:t xml:space="preserve"> </w:t>
      </w:r>
      <w:proofErr w:type="spellStart"/>
      <w:r w:rsidRPr="00DD6983">
        <w:rPr>
          <w:lang w:val="en-US"/>
        </w:rPr>
        <w:t>ved</w:t>
      </w:r>
      <w:proofErr w:type="spellEnd"/>
      <w:r w:rsidRPr="00DD6983">
        <w:rPr>
          <w:lang w:val="en-US"/>
        </w:rPr>
        <w:t xml:space="preserve"> å det </w:t>
      </w:r>
      <w:proofErr w:type="spellStart"/>
      <w:r w:rsidRPr="00DD6983">
        <w:rPr>
          <w:lang w:val="en-US"/>
        </w:rPr>
        <w:t>grafiske</w:t>
      </w:r>
      <w:proofErr w:type="spellEnd"/>
      <w:r w:rsidRPr="00DD6983">
        <w:rPr>
          <w:lang w:val="en-US"/>
        </w:rPr>
        <w:t xml:space="preserve"> </w:t>
      </w:r>
      <w:proofErr w:type="spellStart"/>
      <w:r w:rsidRPr="00DD6983">
        <w:rPr>
          <w:lang w:val="en-US"/>
        </w:rPr>
        <w:t>grensesnittet</w:t>
      </w:r>
      <w:proofErr w:type="spellEnd"/>
      <w:r w:rsidRPr="00DD6983">
        <w:rPr>
          <w:lang w:val="en-US"/>
        </w:rPr>
        <w:t xml:space="preserve"> </w:t>
      </w:r>
      <w:r w:rsidR="00DD6983" w:rsidRPr="00DD6983">
        <w:rPr>
          <w:lang w:val="en-US"/>
        </w:rPr>
        <w:t xml:space="preserve">i RStudio. </w:t>
      </w:r>
      <w:r w:rsidR="00DD6983" w:rsidRPr="00DD6983">
        <w:t xml:space="preserve">Trykk på </w:t>
      </w:r>
      <w:proofErr w:type="spellStart"/>
      <w:r w:rsidR="00DD6983" w:rsidRPr="00DD6983">
        <w:t>Ctrl+Alt+M</w:t>
      </w:r>
      <w:proofErr w:type="spellEnd"/>
      <w:r w:rsidR="00DD6983" w:rsidRPr="00DD6983">
        <w:t xml:space="preserve"> og du får opp et vindu med en</w:t>
      </w:r>
      <w:r w:rsidR="00DD6983">
        <w:t xml:space="preserve">dringer. Her bør du nå se din data-fil og </w:t>
      </w:r>
      <w:proofErr w:type="spellStart"/>
      <w:r w:rsidR="00DD6983">
        <w:t>quarto</w:t>
      </w:r>
      <w:proofErr w:type="spellEnd"/>
      <w:r w:rsidR="00DD6983">
        <w:t xml:space="preserve">-dokumentet som du har spart. Marker de filer du ønsker å legge til i historikken (under </w:t>
      </w:r>
      <w:proofErr w:type="spellStart"/>
      <w:r w:rsidR="00DD6983">
        <w:t>Staged</w:t>
      </w:r>
      <w:proofErr w:type="spellEnd"/>
      <w:r w:rsidR="00DD6983">
        <w:t xml:space="preserve"> i menyen til venstre). Skriv et «</w:t>
      </w:r>
      <w:proofErr w:type="spellStart"/>
      <w:r w:rsidR="00DD6983">
        <w:t>Commit</w:t>
      </w:r>
      <w:proofErr w:type="spellEnd"/>
      <w:r w:rsidR="00DD6983">
        <w:t xml:space="preserve"> </w:t>
      </w:r>
      <w:proofErr w:type="spellStart"/>
      <w:r w:rsidR="00DD6983">
        <w:t>message</w:t>
      </w:r>
      <w:proofErr w:type="spellEnd"/>
      <w:r w:rsidR="00DD6983">
        <w:t>» (til høyre) og trykk på «</w:t>
      </w:r>
      <w:proofErr w:type="spellStart"/>
      <w:r w:rsidR="00DD6983">
        <w:t>commit</w:t>
      </w:r>
      <w:proofErr w:type="spellEnd"/>
      <w:r w:rsidR="00DD6983">
        <w:t xml:space="preserve">». Et vindu åpnes og sier noe om statusen for din </w:t>
      </w:r>
      <w:proofErr w:type="spellStart"/>
      <w:r w:rsidR="00DD6983">
        <w:t>commit</w:t>
      </w:r>
      <w:proofErr w:type="spellEnd"/>
      <w:r w:rsidR="00DD6983">
        <w:t xml:space="preserve">. For å laste opp filene </w:t>
      </w:r>
      <w:proofErr w:type="spellStart"/>
      <w:r w:rsidR="00DD6983">
        <w:t>till</w:t>
      </w:r>
      <w:proofErr w:type="spellEnd"/>
      <w:r w:rsidR="00DD6983">
        <w:t xml:space="preserve"> github.com så trenger du å trykke på «Push» (pilen som peker oppover lengst oppe til høyre).</w:t>
      </w:r>
    </w:p>
    <w:p w14:paraId="7B90B1DA" w14:textId="77777777" w:rsidR="00DD6983" w:rsidRDefault="00DD6983" w:rsidP="000B5240">
      <w:r>
        <w:t xml:space="preserve">Hvis du eller din kamerat har gjort forandringer i mappen på </w:t>
      </w:r>
      <w:proofErr w:type="spellStart"/>
      <w:r>
        <w:t>github</w:t>
      </w:r>
      <w:proofErr w:type="spellEnd"/>
      <w:r>
        <w:t xml:space="preserve"> kan du trykke på «pull» (pil som peker nedover). Du laster da ned forandringer til din lokale mappe.</w:t>
      </w:r>
    </w:p>
    <w:p w14:paraId="11BEC029" w14:textId="5DE228BD" w:rsidR="000B5240" w:rsidRDefault="00D04C3D" w:rsidP="000B5240">
      <w:r>
        <w:t>Hvor ofte bør jeg legge til forandringer? Det er opp til deg, men det kan være lurt å legge til flere små forandringer for å ha mulighet til å se når noe går galt.</w:t>
      </w:r>
    </w:p>
    <w:p w14:paraId="4841C5BC" w14:textId="0DF38030" w:rsidR="00D04C3D" w:rsidRDefault="00D04C3D" w:rsidP="00D04C3D">
      <w:pPr>
        <w:pStyle w:val="Overskrift2"/>
      </w:pPr>
      <w:r>
        <w:t>Steg 5: Beregne reliabilitet</w:t>
      </w:r>
    </w:p>
    <w:p w14:paraId="51896523" w14:textId="3F17AFE3" w:rsidR="00D04C3D" w:rsidRDefault="00D04C3D" w:rsidP="00D04C3D">
      <w:r>
        <w:t xml:space="preserve">Dette steget krever noe data </w:t>
      </w:r>
      <w:proofErr w:type="spellStart"/>
      <w:r>
        <w:t>wrangling</w:t>
      </w:r>
      <w:proofErr w:type="spellEnd"/>
      <w:r>
        <w:t>, noe innsikt i hva som er reliabilitet og noe innsikt i hvordan du kan presentere resultater.</w:t>
      </w:r>
      <w:r w:rsidR="00260614">
        <w:t xml:space="preserve"> For bakgrunn og diskusjon se [kursnotatene kapittel 9](</w:t>
      </w:r>
      <w:r w:rsidR="00260614" w:rsidRPr="00260614">
        <w:t xml:space="preserve"> </w:t>
      </w:r>
      <w:r w:rsidR="00260614" w:rsidRPr="00260614">
        <w:t>https://dhammarstrom.github.io/quant-methods/reliability-in-the-physiology-lab.html#reliability-in-the-physiology-lab</w:t>
      </w:r>
      <w:r w:rsidR="00260614">
        <w:t>).</w:t>
      </w:r>
    </w:p>
    <w:p w14:paraId="77EC3CCD" w14:textId="77777777" w:rsidR="003B652B" w:rsidRDefault="003B652B" w:rsidP="00D04C3D">
      <w:r>
        <w:t xml:space="preserve">Hele analysen er ikke større enn at den får plass i et </w:t>
      </w:r>
      <w:proofErr w:type="spellStart"/>
      <w:r>
        <w:t>quarto</w:t>
      </w:r>
      <w:proofErr w:type="spellEnd"/>
      <w:r>
        <w:t>-dokument. I mer komplekse prosjekter kreves det iblant flere filer/skript for å håndtere data og funksjoner.</w:t>
      </w:r>
    </w:p>
    <w:p w14:paraId="5F8C8E79" w14:textId="18B44580" w:rsidR="00D04C3D" w:rsidRDefault="003B652B" w:rsidP="00D04C3D">
      <w:r>
        <w:t xml:space="preserve">I </w:t>
      </w:r>
      <w:proofErr w:type="spellStart"/>
      <w:r>
        <w:t>quarto</w:t>
      </w:r>
      <w:proofErr w:type="spellEnd"/>
      <w:r>
        <w:t xml:space="preserve">-dokumentet blir første steg å laste inn data. </w:t>
      </w:r>
      <w:r w:rsidR="00286A50">
        <w:t xml:space="preserve">Du har plassert dataene i en mappen som heter «data», denne kan du nå gjennom en relativ adresse. For å laste inn en </w:t>
      </w:r>
      <w:proofErr w:type="spellStart"/>
      <w:r w:rsidR="00286A50">
        <w:t>xlsx</w:t>
      </w:r>
      <w:proofErr w:type="spellEnd"/>
      <w:r w:rsidR="00286A50">
        <w:t>-fil trenger du pakken «</w:t>
      </w:r>
      <w:proofErr w:type="spellStart"/>
      <w:r w:rsidR="00286A50">
        <w:t>readxl</w:t>
      </w:r>
      <w:proofErr w:type="spellEnd"/>
      <w:r w:rsidR="00286A50">
        <w:t xml:space="preserve">», for å laste inn en </w:t>
      </w:r>
      <w:proofErr w:type="spellStart"/>
      <w:r w:rsidR="00286A50">
        <w:t>csv</w:t>
      </w:r>
      <w:proofErr w:type="spellEnd"/>
      <w:r w:rsidR="00286A50">
        <w:t>-fil vil «</w:t>
      </w:r>
      <w:proofErr w:type="spellStart"/>
      <w:r w:rsidR="00286A50">
        <w:t>readr</w:t>
      </w:r>
      <w:proofErr w:type="spellEnd"/>
      <w:r w:rsidR="00286A50">
        <w:t xml:space="preserve">» eller funksjoner fra base R fungere. I eksemplet under laster vi inn en </w:t>
      </w:r>
      <w:proofErr w:type="spellStart"/>
      <w:r w:rsidR="00286A50">
        <w:t>excelfil</w:t>
      </w:r>
      <w:proofErr w:type="spellEnd"/>
      <w:r w:rsidR="00286A50">
        <w:t xml:space="preserve"> og lagrer den i et objekt som vi navngir «</w:t>
      </w:r>
      <w:proofErr w:type="spellStart"/>
      <w:r w:rsidR="00286A50">
        <w:t>dat</w:t>
      </w:r>
      <w:proofErr w:type="spellEnd"/>
      <w:r w:rsidR="00286A50">
        <w:t>».</w:t>
      </w:r>
    </w:p>
    <w:p w14:paraId="56DAF5F9" w14:textId="05049161" w:rsidR="00286A50" w:rsidRDefault="00286A50" w:rsidP="00D04C3D">
      <w:r>
        <w:t>EKSEMPEL</w:t>
      </w:r>
    </w:p>
    <w:p w14:paraId="12A670CB" w14:textId="7B2641E3" w:rsidR="00286A50" w:rsidRDefault="00260614" w:rsidP="00D04C3D">
      <w:r>
        <w:t xml:space="preserve">Vi skal beregne reliabilitet </w:t>
      </w:r>
      <w:r w:rsidR="00AB5F27">
        <w:t xml:space="preserve">basert på differenser mellom to målinger. Hvis et test har </w:t>
      </w:r>
      <w:bookmarkStart w:id="0" w:name="_GoBack"/>
      <w:bookmarkEnd w:id="0"/>
    </w:p>
    <w:p w14:paraId="7638E98E" w14:textId="77777777" w:rsidR="00286A50" w:rsidRDefault="00286A50" w:rsidP="00D04C3D"/>
    <w:p w14:paraId="68D3FB09" w14:textId="254B2355" w:rsidR="00D04C3D" w:rsidRPr="00D04C3D" w:rsidRDefault="00D04C3D" w:rsidP="00D04C3D">
      <w:r>
        <w:t>Steg 6: Skriv rapporten</w:t>
      </w:r>
    </w:p>
    <w:sectPr w:rsidR="00D04C3D" w:rsidRPr="00D04C3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NDe0MLY0tDQ0NrRU0lEKTi0uzszPAykwrAUAB3+X+iwAAAA="/>
  </w:docVars>
  <w:rsids>
    <w:rsidRoot w:val="00B91977"/>
    <w:rsid w:val="0000438F"/>
    <w:rsid w:val="000B5240"/>
    <w:rsid w:val="00260614"/>
    <w:rsid w:val="002702D0"/>
    <w:rsid w:val="00286A50"/>
    <w:rsid w:val="002C39C6"/>
    <w:rsid w:val="003B652B"/>
    <w:rsid w:val="00534EC1"/>
    <w:rsid w:val="005469E8"/>
    <w:rsid w:val="00914B0D"/>
    <w:rsid w:val="00954E23"/>
    <w:rsid w:val="00AB5F27"/>
    <w:rsid w:val="00B91977"/>
    <w:rsid w:val="00BB20EE"/>
    <w:rsid w:val="00D04C3D"/>
    <w:rsid w:val="00DD6983"/>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EFD91"/>
  <w15:chartTrackingRefBased/>
  <w15:docId w15:val="{141C63E0-D74F-464B-B04B-E8A83E3AF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2C39C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5469E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basedOn w:val="Standardskriftforavsnitt"/>
    <w:link w:val="Overskrift1"/>
    <w:uiPriority w:val="9"/>
    <w:rsid w:val="002C39C6"/>
    <w:rPr>
      <w:rFonts w:asciiTheme="majorHAnsi" w:eastAsiaTheme="majorEastAsia" w:hAnsiTheme="majorHAnsi" w:cstheme="majorBidi"/>
      <w:color w:val="2F5496" w:themeColor="accent1" w:themeShade="BF"/>
      <w:sz w:val="32"/>
      <w:szCs w:val="32"/>
    </w:rPr>
  </w:style>
  <w:style w:type="character" w:customStyle="1" w:styleId="Overskrift2Tegn">
    <w:name w:val="Overskrift 2 Tegn"/>
    <w:basedOn w:val="Standardskriftforavsnitt"/>
    <w:link w:val="Overskrift2"/>
    <w:uiPriority w:val="9"/>
    <w:rsid w:val="005469E8"/>
    <w:rPr>
      <w:rFonts w:asciiTheme="majorHAnsi" w:eastAsiaTheme="majorEastAsia" w:hAnsiTheme="majorHAnsi" w:cstheme="majorBidi"/>
      <w:color w:val="2F5496" w:themeColor="accent1" w:themeShade="BF"/>
      <w:sz w:val="26"/>
      <w:szCs w:val="26"/>
    </w:rPr>
  </w:style>
  <w:style w:type="table" w:styleId="Tabellrutenett">
    <w:name w:val="Table Grid"/>
    <w:basedOn w:val="Vanligtabell"/>
    <w:uiPriority w:val="39"/>
    <w:rsid w:val="00914B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kobling">
    <w:name w:val="Hyperlink"/>
    <w:basedOn w:val="Standardskriftforavsnitt"/>
    <w:uiPriority w:val="99"/>
    <w:unhideWhenUsed/>
    <w:rsid w:val="00914B0D"/>
    <w:rPr>
      <w:color w:val="0563C1" w:themeColor="hyperlink"/>
      <w:u w:val="single"/>
    </w:rPr>
  </w:style>
  <w:style w:type="character" w:styleId="Ulstomtale">
    <w:name w:val="Unresolved Mention"/>
    <w:basedOn w:val="Standardskriftforavsnitt"/>
    <w:uiPriority w:val="99"/>
    <w:semiHidden/>
    <w:unhideWhenUsed/>
    <w:rsid w:val="00914B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hammarstrom/vo2max-reliability.git" TargetMode="External"/><Relationship Id="rId3" Type="http://schemas.openxmlformats.org/officeDocument/2006/relationships/webSettings" Target="webSettings.xml"/><Relationship Id="rId7" Type="http://schemas.openxmlformats.org/officeDocument/2006/relationships/hyperlink" Target="https://github.com/new"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github.com" TargetMode="External"/><Relationship Id="rId11" Type="http://schemas.openxmlformats.org/officeDocument/2006/relationships/theme" Target="theme/theme1.xml"/><Relationship Id="rId5" Type="http://schemas.openxmlformats.org/officeDocument/2006/relationships/hyperlink" Target="https://git-scm.com/downloads" TargetMode="External"/><Relationship Id="rId10" Type="http://schemas.openxmlformats.org/officeDocument/2006/relationships/fontTable" Target="fontTable.xml"/><Relationship Id="rId4" Type="http://schemas.openxmlformats.org/officeDocument/2006/relationships/hyperlink" Target="http://www.github.com" TargetMode="External"/><Relationship Id="rId9" Type="http://schemas.openxmlformats.org/officeDocument/2006/relationships/hyperlink" Target="https://quarto.org/"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2</TotalTime>
  <Pages>2</Pages>
  <Words>765</Words>
  <Characters>4058</Characters>
  <Application>Microsoft Office Word</Application>
  <DocSecurity>0</DocSecurity>
  <Lines>33</Lines>
  <Paragraphs>9</Paragraphs>
  <ScaleCrop>false</ScaleCrop>
  <HeadingPairs>
    <vt:vector size="2" baseType="variant">
      <vt:variant>
        <vt:lpstr>Tittel</vt:lpstr>
      </vt:variant>
      <vt:variant>
        <vt:i4>1</vt:i4>
      </vt:variant>
    </vt:vector>
  </HeadingPairs>
  <TitlesOfParts>
    <vt:vector size="1" baseType="lpstr">
      <vt:lpstr/>
    </vt:vector>
  </TitlesOfParts>
  <Company>H?gskolen i Innlandet</Company>
  <LinksUpToDate>false</LinksUpToDate>
  <CharactersWithSpaces>4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Hammarström</dc:creator>
  <cp:keywords/>
  <dc:description/>
  <cp:lastModifiedBy>Daniel Hammarström</cp:lastModifiedBy>
  <cp:revision>3</cp:revision>
  <dcterms:created xsi:type="dcterms:W3CDTF">2022-09-21T06:59:00Z</dcterms:created>
  <dcterms:modified xsi:type="dcterms:W3CDTF">2022-09-21T11:31:00Z</dcterms:modified>
</cp:coreProperties>
</file>